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9106D" w14:textId="0F2127F3" w:rsidR="00760B62" w:rsidRPr="00B765CC" w:rsidRDefault="00240D7D" w:rsidP="00F16512">
      <w:pPr>
        <w:jc w:val="center"/>
        <w:rPr>
          <w:rFonts w:ascii="Times New Roman" w:hAnsi="Times New Roman" w:cs="Times New Roman"/>
          <w:sz w:val="40"/>
          <w:szCs w:val="40"/>
        </w:rPr>
      </w:pPr>
      <w:r w:rsidRPr="00B765CC">
        <w:rPr>
          <w:rFonts w:ascii="Times New Roman" w:hAnsi="Times New Roman" w:cs="Times New Roman"/>
          <w:sz w:val="40"/>
          <w:szCs w:val="40"/>
        </w:rPr>
        <w:t>INFSCI 2591</w:t>
      </w:r>
    </w:p>
    <w:p w14:paraId="060644B6" w14:textId="0C4156D2" w:rsidR="00461399" w:rsidRPr="0059501C" w:rsidRDefault="001D3D6D" w:rsidP="00F16512">
      <w:pPr>
        <w:jc w:val="center"/>
        <w:rPr>
          <w:rFonts w:ascii="Times New Roman" w:hAnsi="Times New Roman" w:cs="Times New Roman"/>
          <w:sz w:val="40"/>
          <w:szCs w:val="40"/>
        </w:rPr>
      </w:pPr>
      <w:r w:rsidRPr="00B765CC">
        <w:rPr>
          <w:rFonts w:ascii="Times New Roman" w:hAnsi="Times New Roman" w:cs="Times New Roman" w:hint="eastAsia"/>
          <w:sz w:val="40"/>
          <w:szCs w:val="40"/>
        </w:rPr>
        <w:t>Algor</w:t>
      </w:r>
      <w:r w:rsidRPr="0059501C">
        <w:rPr>
          <w:rFonts w:ascii="Times New Roman" w:hAnsi="Times New Roman" w:cs="Times New Roman" w:hint="eastAsia"/>
          <w:sz w:val="40"/>
          <w:szCs w:val="40"/>
        </w:rPr>
        <w:t>ithm</w:t>
      </w:r>
      <w:r w:rsidRPr="0059501C">
        <w:rPr>
          <w:rFonts w:ascii="Times New Roman" w:hAnsi="Times New Roman" w:cs="Times New Roman"/>
          <w:sz w:val="40"/>
          <w:szCs w:val="40"/>
        </w:rPr>
        <w:t xml:space="preserve"> Design</w:t>
      </w:r>
    </w:p>
    <w:p w14:paraId="41AC61F9" w14:textId="3B1AE192" w:rsidR="00E43CAA" w:rsidRDefault="00E76FAA" w:rsidP="00E76FAA">
      <w:pPr>
        <w:jc w:val="right"/>
        <w:rPr>
          <w:rFonts w:ascii="Times New Roman" w:hAnsi="Times New Roman" w:cs="Times New Roman"/>
          <w:sz w:val="28"/>
          <w:szCs w:val="28"/>
        </w:rPr>
      </w:pPr>
      <w:r w:rsidRPr="00D603A7">
        <w:rPr>
          <w:rFonts w:ascii="Times New Roman" w:hAnsi="Times New Roman" w:cs="Times New Roman"/>
          <w:sz w:val="28"/>
          <w:szCs w:val="28"/>
        </w:rPr>
        <w:t>Name---- Peilin He</w:t>
      </w:r>
    </w:p>
    <w:p w14:paraId="114C7C27" w14:textId="08A8AF9B" w:rsidR="00D603A7" w:rsidRDefault="005F5DC0" w:rsidP="00E76FAA">
      <w:pPr>
        <w:jc w:val="right"/>
        <w:rPr>
          <w:rFonts w:ascii="Times New Roman" w:hAnsi="Times New Roman" w:cs="Times New Roman"/>
          <w:sz w:val="28"/>
          <w:szCs w:val="28"/>
        </w:rPr>
      </w:pPr>
      <w:hyperlink r:id="rId6" w:history="1">
        <w:r w:rsidR="007B17EB" w:rsidRPr="000C6669">
          <w:rPr>
            <w:rStyle w:val="a3"/>
            <w:rFonts w:ascii="Times New Roman" w:hAnsi="Times New Roman" w:cs="Times New Roman" w:hint="eastAsia"/>
            <w:sz w:val="28"/>
            <w:szCs w:val="28"/>
          </w:rPr>
          <w:t>e</w:t>
        </w:r>
        <w:r w:rsidR="007B17EB" w:rsidRPr="000C6669">
          <w:rPr>
            <w:rStyle w:val="a3"/>
            <w:rFonts w:ascii="Times New Roman" w:hAnsi="Times New Roman" w:cs="Times New Roman"/>
            <w:sz w:val="28"/>
            <w:szCs w:val="28"/>
          </w:rPr>
          <w:t>mail----peh53@pitt.edu</w:t>
        </w:r>
      </w:hyperlink>
    </w:p>
    <w:p w14:paraId="569F0198" w14:textId="4028DA11" w:rsidR="007B17EB" w:rsidRDefault="006B6196" w:rsidP="006B6196">
      <w:pPr>
        <w:wordWrap w:val="0"/>
        <w:jc w:val="righ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D</w:t>
      </w:r>
      <w:r>
        <w:rPr>
          <w:rFonts w:ascii="Times New Roman" w:hAnsi="Times New Roman" w:cs="Times New Roman"/>
          <w:sz w:val="28"/>
          <w:szCs w:val="28"/>
        </w:rPr>
        <w:t>ate----Jan.</w:t>
      </w:r>
      <w:r w:rsidR="000A7AF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21.2022</w:t>
      </w:r>
    </w:p>
    <w:p w14:paraId="5F7938EB" w14:textId="5DCAA166" w:rsidR="00A5111A" w:rsidRPr="00885704" w:rsidRDefault="00105627" w:rsidP="002A0BDD">
      <w:pPr>
        <w:jc w:val="left"/>
        <w:rPr>
          <w:rFonts w:ascii="Times New Roman" w:hAnsi="Times New Roman" w:cs="Times New Roman"/>
          <w:noProof/>
          <w:color w:val="FF0000"/>
          <w:sz w:val="28"/>
          <w:szCs w:val="28"/>
        </w:rPr>
      </w:pPr>
      <w:r w:rsidRPr="00885704">
        <w:rPr>
          <w:rFonts w:ascii="Times New Roman" w:hAnsi="Times New Roman" w:cs="Times New Roman"/>
          <w:noProof/>
          <w:color w:val="FF0000"/>
          <w:sz w:val="28"/>
          <w:szCs w:val="28"/>
        </w:rPr>
        <w:t>First Case:</w:t>
      </w:r>
    </w:p>
    <w:p w14:paraId="419EA656" w14:textId="6DEE2840" w:rsidR="00105627" w:rsidRDefault="002600B9" w:rsidP="002A0BDD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48B182F" wp14:editId="472BA382">
            <wp:extent cx="4514850" cy="2400300"/>
            <wp:effectExtent l="0" t="0" r="0" b="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AAA17" w14:textId="3BEBD26C" w:rsidR="00590AD8" w:rsidRPr="00627560" w:rsidRDefault="00590AD8" w:rsidP="002A0BDD">
      <w:pPr>
        <w:jc w:val="left"/>
        <w:rPr>
          <w:rFonts w:ascii="Times New Roman" w:hAnsi="Times New Roman" w:cs="Times New Roman"/>
          <w:color w:val="FF0000"/>
          <w:sz w:val="28"/>
          <w:szCs w:val="28"/>
        </w:rPr>
      </w:pPr>
      <w:r w:rsidRPr="00627560">
        <w:rPr>
          <w:rFonts w:ascii="Times New Roman" w:hAnsi="Times New Roman" w:cs="Times New Roman" w:hint="eastAsia"/>
          <w:color w:val="FF0000"/>
          <w:sz w:val="28"/>
          <w:szCs w:val="28"/>
        </w:rPr>
        <w:t>S</w:t>
      </w:r>
      <w:r w:rsidRPr="00627560">
        <w:rPr>
          <w:rFonts w:ascii="Times New Roman" w:hAnsi="Times New Roman" w:cs="Times New Roman"/>
          <w:color w:val="FF0000"/>
          <w:sz w:val="28"/>
          <w:szCs w:val="28"/>
        </w:rPr>
        <w:t>econd Case:</w:t>
      </w:r>
    </w:p>
    <w:p w14:paraId="60F44390" w14:textId="654FFA69" w:rsidR="001B45E2" w:rsidRPr="00627560" w:rsidRDefault="001B45E2" w:rsidP="002A0BDD">
      <w:pPr>
        <w:jc w:val="left"/>
        <w:rPr>
          <w:rFonts w:ascii="Times New Roman" w:hAnsi="Times New Roman" w:cs="Times New Roman"/>
          <w:color w:val="FF0000"/>
          <w:sz w:val="28"/>
          <w:szCs w:val="28"/>
        </w:rPr>
      </w:pPr>
      <w:r w:rsidRPr="00627560">
        <w:rPr>
          <w:rFonts w:ascii="Times New Roman" w:hAnsi="Times New Roman" w:cs="Times New Roman" w:hint="eastAsia"/>
          <w:color w:val="FF0000"/>
          <w:sz w:val="28"/>
          <w:szCs w:val="28"/>
        </w:rPr>
        <w:t>P</w:t>
      </w:r>
      <w:r w:rsidRPr="00627560">
        <w:rPr>
          <w:rFonts w:ascii="Times New Roman" w:hAnsi="Times New Roman" w:cs="Times New Roman"/>
          <w:color w:val="FF0000"/>
          <w:sz w:val="28"/>
          <w:szCs w:val="28"/>
        </w:rPr>
        <w:t xml:space="preserve">S: Because the set elements </w:t>
      </w:r>
      <w:r w:rsidR="00F02F72">
        <w:rPr>
          <w:rFonts w:ascii="Times New Roman" w:hAnsi="Times New Roman" w:cs="Times New Roman"/>
          <w:color w:val="FF0000"/>
          <w:sz w:val="28"/>
          <w:szCs w:val="28"/>
        </w:rPr>
        <w:t xml:space="preserve">are </w:t>
      </w:r>
      <w:r w:rsidRPr="00627560">
        <w:rPr>
          <w:rFonts w:ascii="Times New Roman" w:hAnsi="Times New Roman" w:cs="Times New Roman"/>
          <w:color w:val="FF0000"/>
          <w:sz w:val="28"/>
          <w:szCs w:val="28"/>
        </w:rPr>
        <w:t>less than three, I return N</w:t>
      </w:r>
      <w:r w:rsidR="00655F35" w:rsidRPr="00627560">
        <w:rPr>
          <w:rFonts w:ascii="Times New Roman" w:hAnsi="Times New Roman" w:cs="Times New Roman"/>
          <w:color w:val="FF0000"/>
          <w:sz w:val="28"/>
          <w:szCs w:val="28"/>
        </w:rPr>
        <w:t>one.</w:t>
      </w:r>
    </w:p>
    <w:p w14:paraId="5DF5240C" w14:textId="27A59CF3" w:rsidR="00441A64" w:rsidRDefault="00CD0B05" w:rsidP="002A0BDD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782DC1D" wp14:editId="1243031A">
            <wp:extent cx="4514850" cy="2400300"/>
            <wp:effectExtent l="0" t="0" r="0" b="0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18EDF" w14:textId="5ECF6A55" w:rsidR="007F5BEC" w:rsidRPr="005A232A" w:rsidRDefault="007F5BEC" w:rsidP="002A0BDD">
      <w:pPr>
        <w:jc w:val="left"/>
        <w:rPr>
          <w:rFonts w:ascii="Times New Roman" w:hAnsi="Times New Roman" w:cs="Times New Roman"/>
          <w:color w:val="FF0000"/>
          <w:sz w:val="28"/>
          <w:szCs w:val="28"/>
        </w:rPr>
      </w:pPr>
      <w:r w:rsidRPr="005A232A">
        <w:rPr>
          <w:rFonts w:ascii="Times New Roman" w:hAnsi="Times New Roman" w:cs="Times New Roman"/>
          <w:color w:val="FF0000"/>
          <w:sz w:val="28"/>
          <w:szCs w:val="28"/>
        </w:rPr>
        <w:t>Third Case:</w:t>
      </w:r>
    </w:p>
    <w:p w14:paraId="562F1D10" w14:textId="59989A6D" w:rsidR="007F5BEC" w:rsidRPr="00D603A7" w:rsidRDefault="00B23BAE" w:rsidP="002A0BDD">
      <w:pPr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noProof/>
          <w:sz w:val="28"/>
          <w:szCs w:val="28"/>
        </w:rPr>
        <w:lastRenderedPageBreak/>
        <w:drawing>
          <wp:inline distT="0" distB="0" distL="0" distR="0" wp14:anchorId="5EA4CBD6" wp14:editId="65647122">
            <wp:extent cx="5153025" cy="8772525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877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F5BEC" w:rsidRPr="00D603A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04F3B" w14:textId="77777777" w:rsidR="005F5DC0" w:rsidRDefault="005F5DC0" w:rsidP="000A7AF2">
      <w:r>
        <w:separator/>
      </w:r>
    </w:p>
  </w:endnote>
  <w:endnote w:type="continuationSeparator" w:id="0">
    <w:p w14:paraId="7FA1183C" w14:textId="77777777" w:rsidR="005F5DC0" w:rsidRDefault="005F5DC0" w:rsidP="000A7A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28BDA4" w14:textId="77777777" w:rsidR="005F5DC0" w:rsidRDefault="005F5DC0" w:rsidP="000A7AF2">
      <w:r>
        <w:separator/>
      </w:r>
    </w:p>
  </w:footnote>
  <w:footnote w:type="continuationSeparator" w:id="0">
    <w:p w14:paraId="7C5C53FF" w14:textId="77777777" w:rsidR="005F5DC0" w:rsidRDefault="005F5DC0" w:rsidP="000A7AF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Dc3MDE1sTAxNLJU0lEKTi0uzszPAykwrgUAiA3TgCwAAAA="/>
  </w:docVars>
  <w:rsids>
    <w:rsidRoot w:val="0057411E"/>
    <w:rsid w:val="000A7AF2"/>
    <w:rsid w:val="00105627"/>
    <w:rsid w:val="001B45E2"/>
    <w:rsid w:val="001D3D6D"/>
    <w:rsid w:val="00240D7D"/>
    <w:rsid w:val="002600B9"/>
    <w:rsid w:val="002A0BDD"/>
    <w:rsid w:val="003A0DC4"/>
    <w:rsid w:val="00441A64"/>
    <w:rsid w:val="00461399"/>
    <w:rsid w:val="0057411E"/>
    <w:rsid w:val="00590AD8"/>
    <w:rsid w:val="0059501C"/>
    <w:rsid w:val="005A232A"/>
    <w:rsid w:val="005F5DC0"/>
    <w:rsid w:val="0062101A"/>
    <w:rsid w:val="00627560"/>
    <w:rsid w:val="00655F35"/>
    <w:rsid w:val="006B6196"/>
    <w:rsid w:val="00760B62"/>
    <w:rsid w:val="007B17EB"/>
    <w:rsid w:val="007E014D"/>
    <w:rsid w:val="007F5BEC"/>
    <w:rsid w:val="00885704"/>
    <w:rsid w:val="00950714"/>
    <w:rsid w:val="00A5111A"/>
    <w:rsid w:val="00A91E77"/>
    <w:rsid w:val="00B23BAE"/>
    <w:rsid w:val="00B765CC"/>
    <w:rsid w:val="00C4026D"/>
    <w:rsid w:val="00CD0B05"/>
    <w:rsid w:val="00CF0D32"/>
    <w:rsid w:val="00D43A37"/>
    <w:rsid w:val="00D603A7"/>
    <w:rsid w:val="00D65962"/>
    <w:rsid w:val="00E43CAA"/>
    <w:rsid w:val="00E45B7A"/>
    <w:rsid w:val="00E76FAA"/>
    <w:rsid w:val="00EB7E74"/>
    <w:rsid w:val="00F02F72"/>
    <w:rsid w:val="00F16512"/>
    <w:rsid w:val="00F35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E1574B"/>
  <w15:chartTrackingRefBased/>
  <w15:docId w15:val="{C363CAA0-B5BC-4910-B837-202B52DBD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B17E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17EB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0A7A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A7AF2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A7AF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A7AF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mail----peh53@pitt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, Peilin</dc:creator>
  <cp:keywords/>
  <dc:description/>
  <cp:lastModifiedBy>He, Peilin</cp:lastModifiedBy>
  <cp:revision>40</cp:revision>
  <dcterms:created xsi:type="dcterms:W3CDTF">2022-01-21T05:48:00Z</dcterms:created>
  <dcterms:modified xsi:type="dcterms:W3CDTF">2022-01-21T06:08:00Z</dcterms:modified>
</cp:coreProperties>
</file>